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A37" w:rsidRPr="00CC53FF" w:rsidRDefault="004F7C20">
      <w:pPr>
        <w:pStyle w:val="a4"/>
        <w:rPr>
          <w:rFonts w:ascii="Times New Roman" w:hAnsi="Times New Roman" w:cs="Times New Roman"/>
        </w:rPr>
      </w:pPr>
      <w:bookmarkStart w:id="0" w:name="_GoBack"/>
      <w:r w:rsidRPr="00CC53FF">
        <w:rPr>
          <w:rFonts w:ascii="Times New Roman" w:hAnsi="Times New Roman" w:cs="Times New Roman"/>
        </w:rPr>
        <w:t>Отчет по ходу лабораторной работы №6</w:t>
      </w:r>
    </w:p>
    <w:p w:rsidR="00F83A37" w:rsidRPr="00CC53FF" w:rsidRDefault="004F7C20">
      <w:pPr>
        <w:pStyle w:val="a5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>Модель эпидемии - вариант 30</w:t>
      </w:r>
    </w:p>
    <w:p w:rsidR="00F83A37" w:rsidRPr="00CC53FF" w:rsidRDefault="004F7C20">
      <w:pPr>
        <w:pStyle w:val="Author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>Евдокимов Максим Михайлович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2063318639"/>
        <w:docPartObj>
          <w:docPartGallery w:val="Table of Contents"/>
          <w:docPartUnique/>
        </w:docPartObj>
      </w:sdtPr>
      <w:sdtEndPr/>
      <w:sdtContent>
        <w:p w:rsidR="00F83A37" w:rsidRPr="00CC53FF" w:rsidRDefault="004F7C20">
          <w:pPr>
            <w:pStyle w:val="ae"/>
            <w:rPr>
              <w:rFonts w:ascii="Times New Roman" w:hAnsi="Times New Roman" w:cs="Times New Roman"/>
            </w:rPr>
          </w:pPr>
          <w:r w:rsidRPr="00CC53FF">
            <w:rPr>
              <w:rFonts w:ascii="Times New Roman" w:hAnsi="Times New Roman" w:cs="Times New Roman"/>
            </w:rPr>
            <w:t>Содержание</w:t>
          </w:r>
        </w:p>
        <w:p w:rsidR="00CC53FF" w:rsidRPr="00CC53FF" w:rsidRDefault="004F7C20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r w:rsidRPr="00CC53FF">
            <w:rPr>
              <w:rFonts w:ascii="Times New Roman" w:hAnsi="Times New Roman" w:cs="Times New Roman"/>
            </w:rPr>
            <w:fldChar w:fldCharType="begin"/>
          </w:r>
          <w:r w:rsidRPr="00CC53FF">
            <w:rPr>
              <w:rFonts w:ascii="Times New Roman" w:hAnsi="Times New Roman" w:cs="Times New Roman"/>
            </w:rPr>
            <w:instrText>TOC \o "1-3" \h \z \u</w:instrText>
          </w:r>
          <w:r w:rsidR="00CC53FF" w:rsidRPr="00CC53FF">
            <w:rPr>
              <w:rFonts w:ascii="Times New Roman" w:hAnsi="Times New Roman" w:cs="Times New Roman"/>
            </w:rPr>
            <w:fldChar w:fldCharType="separate"/>
          </w:r>
          <w:hyperlink w:anchor="_Toc129165391" w:history="1">
            <w:r w:rsidR="00CC53FF" w:rsidRPr="00CC53FF">
              <w:rPr>
                <w:rStyle w:val="ad"/>
                <w:rFonts w:ascii="Times New Roman" w:hAnsi="Times New Roman" w:cs="Times New Roman"/>
                <w:noProof/>
              </w:rPr>
              <w:t>Цель работы</w:t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1 \h </w:instrText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CC53FF"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2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Цель лабораторной работ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2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3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Задачи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3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4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Задачи лабораторной работ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4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5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Ход выполнения лабораторной работ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5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6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6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7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7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8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8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399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Задача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399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0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Условие задачи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0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1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Код программ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1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2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Код на Julia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2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3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Результаты работ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3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4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Код на OpenModelica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4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5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Результаты работ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5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6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Вывод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6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C53FF" w:rsidRPr="00CC53FF" w:rsidRDefault="00CC53F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165407" w:history="1">
            <w:r w:rsidRPr="00CC53FF">
              <w:rPr>
                <w:rStyle w:val="ad"/>
                <w:rFonts w:ascii="Times New Roman" w:hAnsi="Times New Roman" w:cs="Times New Roman"/>
                <w:noProof/>
              </w:rPr>
              <w:t>Список литературы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instrText xml:space="preserve"> PAGEREF _Toc129165407 \h </w:instrTex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C53F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F83A37" w:rsidRPr="00CC53FF" w:rsidRDefault="004F7C20">
          <w:pPr>
            <w:rPr>
              <w:rFonts w:ascii="Times New Roman" w:hAnsi="Times New Roman" w:cs="Times New Roman"/>
            </w:rPr>
          </w:pPr>
          <w:r w:rsidRPr="00CC53FF">
            <w:rPr>
              <w:rFonts w:ascii="Times New Roman" w:hAnsi="Times New Roman" w:cs="Times New Roman"/>
            </w:rPr>
            <w:fldChar w:fldCharType="end"/>
          </w:r>
        </w:p>
      </w:sdtContent>
    </w:sdt>
    <w:p w:rsidR="00F83A37" w:rsidRPr="00CC53FF" w:rsidRDefault="004F7C20">
      <w:pPr>
        <w:pStyle w:val="1"/>
        <w:rPr>
          <w:rFonts w:ascii="Times New Roman" w:hAnsi="Times New Roman" w:cs="Times New Roman"/>
        </w:rPr>
      </w:pPr>
      <w:bookmarkStart w:id="1" w:name="цель-работы"/>
      <w:bookmarkStart w:id="2" w:name="_Toc129165391"/>
      <w:r w:rsidRPr="00CC53FF">
        <w:rPr>
          <w:rFonts w:ascii="Times New Roman" w:hAnsi="Times New Roman" w:cs="Times New Roman"/>
        </w:rPr>
        <w:t>Цель работы</w:t>
      </w:r>
      <w:bookmarkEnd w:id="2"/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3" w:name="цель-лабораторной-работы"/>
      <w:bookmarkStart w:id="4" w:name="_Toc129165392"/>
      <w:r w:rsidRPr="00CC53FF">
        <w:rPr>
          <w:rFonts w:ascii="Times New Roman" w:hAnsi="Times New Roman" w:cs="Times New Roman"/>
        </w:rPr>
        <w:t>Цель лабораторной работы</w:t>
      </w:r>
      <w:bookmarkEnd w:id="4"/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Изучить простейшую модель эпидемии </w:t>
      </w:r>
      <m:oMath>
        <m:r>
          <w:rPr>
            <w:rFonts w:ascii="Cambria Math" w:hAnsi="Cambria Math" w:cs="Times New Roman"/>
          </w:rPr>
          <m:t>SIR</m:t>
        </m:r>
      </m:oMath>
      <w:r w:rsidRPr="00CC53FF">
        <w:rPr>
          <w:rFonts w:ascii="Times New Roman" w:hAnsi="Times New Roman" w:cs="Times New Roman"/>
        </w:rPr>
        <w:t>. Используя условия из варианты, задать в уравнение начальные условия и коэффициенты. После построить графики изменения численностей трех групп в двух случаях. @lab_example</w:t>
      </w:r>
    </w:p>
    <w:p w:rsidR="00F83A37" w:rsidRPr="00CC53FF" w:rsidRDefault="004F7C20">
      <w:pPr>
        <w:pStyle w:val="1"/>
        <w:rPr>
          <w:rFonts w:ascii="Times New Roman" w:hAnsi="Times New Roman" w:cs="Times New Roman"/>
        </w:rPr>
      </w:pPr>
      <w:bookmarkStart w:id="5" w:name="задачи"/>
      <w:bookmarkStart w:id="6" w:name="_Toc129165393"/>
      <w:bookmarkEnd w:id="1"/>
      <w:bookmarkEnd w:id="3"/>
      <w:r w:rsidRPr="00CC53FF">
        <w:rPr>
          <w:rFonts w:ascii="Times New Roman" w:hAnsi="Times New Roman" w:cs="Times New Roman"/>
        </w:rPr>
        <w:t>Задачи</w:t>
      </w:r>
      <w:bookmarkEnd w:id="6"/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7" w:name="задачи-лабораторной-работы"/>
      <w:bookmarkStart w:id="8" w:name="_Toc129165394"/>
      <w:r w:rsidRPr="00CC53FF">
        <w:rPr>
          <w:rFonts w:ascii="Times New Roman" w:hAnsi="Times New Roman" w:cs="Times New Roman"/>
        </w:rPr>
        <w:t>Задачи лабораторной работы</w:t>
      </w:r>
      <w:bookmarkEnd w:id="8"/>
    </w:p>
    <w:p w:rsidR="00F83A37" w:rsidRPr="00CC53FF" w:rsidRDefault="004F7C2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>Изучить модель эпидемии</w:t>
      </w:r>
    </w:p>
    <w:p w:rsidR="00F83A37" w:rsidRPr="00CC53FF" w:rsidRDefault="004F7C2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lastRenderedPageBreak/>
        <w:t>Построить графики изменен</w:t>
      </w:r>
      <w:r w:rsidRPr="00CC53FF">
        <w:rPr>
          <w:rFonts w:ascii="Times New Roman" w:hAnsi="Times New Roman" w:cs="Times New Roman"/>
        </w:rPr>
        <w:t>ия числа особей в каждой из трех групп.</w:t>
      </w:r>
    </w:p>
    <w:p w:rsidR="00F83A37" w:rsidRPr="00CC53FF" w:rsidRDefault="004F7C2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Рассмотреть, как будет протекать эпидемия в случае: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CC53FF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g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1"/>
        <w:rPr>
          <w:rFonts w:ascii="Times New Roman" w:hAnsi="Times New Roman" w:cs="Times New Roman"/>
        </w:rPr>
      </w:pPr>
      <w:bookmarkStart w:id="9" w:name="ход-выполнения-лабораторной-работы"/>
      <w:bookmarkStart w:id="10" w:name="_Toc129165395"/>
      <w:bookmarkEnd w:id="5"/>
      <w:bookmarkEnd w:id="7"/>
      <w:r w:rsidRPr="00CC53FF">
        <w:rPr>
          <w:rFonts w:ascii="Times New Roman" w:hAnsi="Times New Roman" w:cs="Times New Roman"/>
        </w:rPr>
        <w:t>Ход выполнения лабораторной работы</w:t>
      </w:r>
      <w:bookmarkEnd w:id="10"/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11" w:name="теоретические-сведения"/>
      <w:bookmarkStart w:id="12" w:name="_Toc129165396"/>
      <w:r w:rsidRPr="00CC53FF">
        <w:rPr>
          <w:rFonts w:ascii="Times New Roman" w:hAnsi="Times New Roman" w:cs="Times New Roman"/>
        </w:rPr>
        <w:t>Теоретические сведения</w:t>
      </w:r>
      <w:bookmarkEnd w:id="12"/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 w:cs="Times New Roman"/>
          </w:rPr>
          <m:t>N</m:t>
        </m:r>
      </m:oMath>
      <w:r w:rsidRPr="00CC53FF">
        <w:rPr>
          <w:rFonts w:ascii="Times New Roman" w:hAnsi="Times New Roman" w:cs="Times New Roman"/>
        </w:rPr>
        <w:t xml:space="preserve"> </w:t>
      </w:r>
      <w:r w:rsidRPr="00CC53FF">
        <w:rPr>
          <w:rFonts w:ascii="Times New Roman" w:hAnsi="Times New Roman" w:cs="Times New Roman"/>
        </w:rP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CC53FF">
        <w:rPr>
          <w:rFonts w:ascii="Times New Roman" w:hAnsi="Times New Roman" w:cs="Times New Roman"/>
        </w:rPr>
        <w:t>. Вторая группа – это число инфицированных особей, которые также при этом являются распро</w:t>
      </w:r>
      <w:r w:rsidRPr="00CC53FF">
        <w:rPr>
          <w:rFonts w:ascii="Times New Roman" w:hAnsi="Times New Roman" w:cs="Times New Roman"/>
        </w:rPr>
        <w:t xml:space="preserve">странителями инфекции, обозначим их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CC53FF">
        <w:rPr>
          <w:rFonts w:ascii="Times New Roman" w:hAnsi="Times New Roman" w:cs="Times New Roman"/>
        </w:rPr>
        <w:t xml:space="preserve">. А третья группа, обозначающаяся через </w:t>
      </w:r>
      <m:oMath>
        <m: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CC53FF">
        <w:rPr>
          <w:rFonts w:ascii="Times New Roman" w:hAnsi="Times New Roman" w:cs="Times New Roman"/>
        </w:rPr>
        <w:t xml:space="preserve"> – это здоровые особи с иммунитетом к болезни. @Predator-prey_model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CC53FF">
        <w:rPr>
          <w:rFonts w:ascii="Times New Roman" w:hAnsi="Times New Roman" w:cs="Times New Roman"/>
        </w:rPr>
        <w:t>, считаем, что все больные изолирова</w:t>
      </w:r>
      <w:r w:rsidRPr="00CC53FF">
        <w:rPr>
          <w:rFonts w:ascii="Times New Roman" w:hAnsi="Times New Roman" w:cs="Times New Roman"/>
        </w:rPr>
        <w:t xml:space="preserve">ны и не заражают здоровых. Когда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g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CC53FF">
        <w:rPr>
          <w:rFonts w:ascii="Times New Roman" w:hAnsi="Times New Roman" w:cs="Times New Roman"/>
        </w:rPr>
        <w:t>, тогда инфицирование способны заражать восприимчивых к болезни особей.</w:t>
      </w:r>
    </w:p>
    <w:p w:rsidR="00F83A37" w:rsidRPr="00CC53FF" w:rsidRDefault="004F7C20">
      <w:pPr>
        <w:pStyle w:val="a0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Таким образом, скорость изменения числа </w:t>
      </w:r>
      <m:oMath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CC53FF">
        <w:rPr>
          <w:rFonts w:ascii="Times New Roman" w:hAnsi="Times New Roman" w:cs="Times New Roman"/>
        </w:rPr>
        <w:t xml:space="preserve"> меняется по следующему закону:</w:t>
      </w:r>
    </w:p>
    <w:p w:rsidR="00F83A37" w:rsidRPr="00CC53FF" w:rsidRDefault="004F7C2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S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 xml:space="preserve">,если </m:t>
                    </m:r>
                    <m:r>
                      <w:rPr>
                        <w:rFonts w:ascii="Cambria Math" w:hAnsi="Cambria Math" w:cs="Times New Roman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 xml:space="preserve">,если </m:t>
                    </m:r>
                    <m:r>
                      <w:rPr>
                        <w:rFonts w:ascii="Cambria Math" w:hAnsi="Cambria Math" w:cs="Times New Roman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13" w:name="теоретические-сведения-1"/>
      <w:bookmarkStart w:id="14" w:name="_Toc129165397"/>
      <w:bookmarkEnd w:id="11"/>
      <w:r w:rsidRPr="00CC53FF">
        <w:rPr>
          <w:rFonts w:ascii="Times New Roman" w:hAnsi="Times New Roman" w:cs="Times New Roman"/>
        </w:rPr>
        <w:t>Теоретические сведения</w:t>
      </w:r>
      <w:bookmarkEnd w:id="14"/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 w:rsidRPr="00CC53FF">
        <w:rPr>
          <w:rFonts w:ascii="Times New Roman" w:hAnsi="Times New Roman" w:cs="Times New Roman"/>
        </w:rPr>
        <w:t>. Т.е.:</w:t>
      </w:r>
    </w:p>
    <w:p w:rsidR="00F83A37" w:rsidRPr="00CC53FF" w:rsidRDefault="004F7C2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I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 xml:space="preserve">,если </m:t>
                    </m:r>
                    <m:r>
                      <w:rPr>
                        <w:rFonts w:ascii="Cambria Math" w:hAnsi="Cambria Math" w:cs="Times New Roman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 xml:space="preserve">,если </m:t>
                    </m:r>
                    <m:r>
                      <w:rPr>
                        <w:rFonts w:ascii="Cambria Math" w:hAnsi="Cambria Math" w:cs="Times New Roman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15" w:name="теоретические-сведения-2"/>
      <w:bookmarkStart w:id="16" w:name="_Toc129165398"/>
      <w:bookmarkEnd w:id="13"/>
      <w:r w:rsidRPr="00CC53FF">
        <w:rPr>
          <w:rFonts w:ascii="Times New Roman" w:hAnsi="Times New Roman" w:cs="Times New Roman"/>
        </w:rPr>
        <w:t>Теоретические сведения</w:t>
      </w:r>
      <w:bookmarkEnd w:id="16"/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>@source_of_the_theory Рассмотрим скорость изменения выздоравливающих особей, которые при этом приобретают иммунитет к болезни:</w:t>
      </w:r>
    </w:p>
    <w:p w:rsidR="00F83A37" w:rsidRPr="00CC53FF" w:rsidRDefault="004F7C2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R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βI</m:t>
          </m:r>
        </m:oMath>
      </m:oMathPara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Постоянные пропорциональности 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β</m:t>
        </m:r>
      </m:oMath>
      <w:r w:rsidRPr="00CC53FF">
        <w:rPr>
          <w:rFonts w:ascii="Times New Roman" w:hAnsi="Times New Roman" w:cs="Times New Roman"/>
        </w:rP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CC53FF">
        <w:rPr>
          <w:rFonts w:ascii="Times New Roman" w:hAnsi="Times New Roman" w:cs="Times New Roman"/>
        </w:rPr>
        <w:t xml:space="preserve"> нет особей с иммунит</w:t>
      </w:r>
      <w:r w:rsidRPr="00CC53FF">
        <w:rPr>
          <w:rFonts w:ascii="Times New Roman" w:hAnsi="Times New Roman" w:cs="Times New Roman"/>
        </w:rPr>
        <w:t xml:space="preserve">етом к болезни </w:t>
      </w:r>
      <m:oMath>
        <m: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CC53FF">
        <w:rPr>
          <w:rFonts w:ascii="Times New Roman" w:hAnsi="Times New Roman" w:cs="Times New Roman"/>
        </w:rPr>
        <w:t xml:space="preserve">, а число инфицированных и восприимчивых к болезни особей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CC53FF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CC53FF">
        <w:rPr>
          <w:rFonts w:ascii="Times New Roman" w:hAnsi="Times New Roman" w:cs="Times New Roman"/>
        </w:rP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CC53FF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g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1"/>
        <w:rPr>
          <w:rFonts w:ascii="Times New Roman" w:hAnsi="Times New Roman" w:cs="Times New Roman"/>
        </w:rPr>
      </w:pPr>
      <w:bookmarkStart w:id="17" w:name="задача"/>
      <w:bookmarkStart w:id="18" w:name="_Toc129165399"/>
      <w:bookmarkEnd w:id="9"/>
      <w:bookmarkEnd w:id="15"/>
      <w:r w:rsidRPr="00CC53FF">
        <w:rPr>
          <w:rFonts w:ascii="Times New Roman" w:hAnsi="Times New Roman" w:cs="Times New Roman"/>
        </w:rPr>
        <w:lastRenderedPageBreak/>
        <w:t>Задача</w:t>
      </w:r>
      <w:bookmarkEnd w:id="18"/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19" w:name="условие-задачи"/>
      <w:bookmarkStart w:id="20" w:name="_Toc129165400"/>
      <w:r w:rsidRPr="00CC53FF">
        <w:rPr>
          <w:rFonts w:ascii="Times New Roman" w:hAnsi="Times New Roman" w:cs="Times New Roman"/>
        </w:rPr>
        <w:t>Условие задачи</w:t>
      </w:r>
      <w:bookmarkEnd w:id="20"/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@lab_task </w:t>
      </w:r>
      <w:r w:rsidRPr="00CC53FF">
        <w:rPr>
          <w:rFonts w:ascii="Times New Roman" w:hAnsi="Times New Roman" w:cs="Times New Roman"/>
        </w:rP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11700</m:t>
            </m:r>
          </m:e>
        </m:d>
      </m:oMath>
      <w:r w:rsidRPr="00CC53FF">
        <w:rPr>
          <w:rFonts w:ascii="Times New Roman" w:hAnsi="Times New Roman" w:cs="Times New Roman"/>
        </w:rPr>
        <w:t xml:space="preserve"> в момент начала эпидемии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CC53FF">
        <w:rPr>
          <w:rFonts w:ascii="Times New Roman" w:hAnsi="Times New Roman" w:cs="Times New Roman"/>
        </w:rP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70</m:t>
        </m:r>
      </m:oMath>
      <w:r w:rsidRPr="00CC53FF">
        <w:rPr>
          <w:rFonts w:ascii="Times New Roman" w:hAnsi="Times New Roman" w:cs="Times New Roman"/>
        </w:rPr>
        <w:t xml:space="preserve">, А число здоровых людей с иммунитетом к болезни </w:t>
      </w:r>
      <m:oMath>
        <m: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49</m:t>
        </m:r>
      </m:oMath>
      <w:r w:rsidRPr="00CC53FF">
        <w:rPr>
          <w:rFonts w:ascii="Times New Roman" w:hAnsi="Times New Roman" w:cs="Times New Roman"/>
        </w:rPr>
        <w:t>. Таким о</w:t>
      </w:r>
      <w:r w:rsidRPr="00CC53FF">
        <w:rPr>
          <w:rFonts w:ascii="Times New Roman" w:hAnsi="Times New Roman" w:cs="Times New Roman"/>
        </w:rPr>
        <w:t xml:space="preserve">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CC53FF">
        <w:rPr>
          <w:rFonts w:ascii="Times New Roman" w:hAnsi="Times New Roman" w:cs="Times New Roman"/>
        </w:rPr>
        <w:t>. Постройте графики изменения числа особей в каждой из трех групп. Рассмотрите, как будет протекать эпидемия в случае:</w:t>
      </w:r>
    </w:p>
    <w:p w:rsidR="00F83A37" w:rsidRPr="00CC53FF" w:rsidRDefault="004F7C2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g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1"/>
        <w:rPr>
          <w:rFonts w:ascii="Times New Roman" w:hAnsi="Times New Roman" w:cs="Times New Roman"/>
          <w:lang w:val="en-US"/>
        </w:rPr>
      </w:pPr>
      <w:bookmarkStart w:id="21" w:name="код-программы"/>
      <w:bookmarkStart w:id="22" w:name="_Toc129165401"/>
      <w:bookmarkEnd w:id="17"/>
      <w:bookmarkEnd w:id="19"/>
      <w:r w:rsidRPr="00CC53FF">
        <w:rPr>
          <w:rFonts w:ascii="Times New Roman" w:hAnsi="Times New Roman" w:cs="Times New Roman"/>
        </w:rPr>
        <w:t>Код</w:t>
      </w:r>
      <w:r w:rsidRPr="00CC53FF">
        <w:rPr>
          <w:rFonts w:ascii="Times New Roman" w:hAnsi="Times New Roman" w:cs="Times New Roman"/>
          <w:lang w:val="en-US"/>
        </w:rPr>
        <w:t xml:space="preserve"> </w:t>
      </w:r>
      <w:r w:rsidRPr="00CC53FF">
        <w:rPr>
          <w:rFonts w:ascii="Times New Roman" w:hAnsi="Times New Roman" w:cs="Times New Roman"/>
        </w:rPr>
        <w:t>программы</w:t>
      </w:r>
      <w:bookmarkEnd w:id="22"/>
    </w:p>
    <w:p w:rsidR="00F83A37" w:rsidRPr="00CC53FF" w:rsidRDefault="004F7C20">
      <w:pPr>
        <w:pStyle w:val="2"/>
        <w:rPr>
          <w:rFonts w:ascii="Times New Roman" w:hAnsi="Times New Roman" w:cs="Times New Roman"/>
          <w:lang w:val="en-US"/>
        </w:rPr>
      </w:pPr>
      <w:bookmarkStart w:id="23" w:name="код-на-julia"/>
      <w:bookmarkStart w:id="24" w:name="_Toc129165402"/>
      <w:r w:rsidRPr="00CC53FF">
        <w:rPr>
          <w:rFonts w:ascii="Times New Roman" w:hAnsi="Times New Roman" w:cs="Times New Roman"/>
        </w:rPr>
        <w:t>Код</w:t>
      </w:r>
      <w:r w:rsidRPr="00CC53FF">
        <w:rPr>
          <w:rFonts w:ascii="Times New Roman" w:hAnsi="Times New Roman" w:cs="Times New Roman"/>
          <w:lang w:val="en-US"/>
        </w:rPr>
        <w:t xml:space="preserve"> </w:t>
      </w:r>
      <w:r w:rsidRPr="00CC53FF">
        <w:rPr>
          <w:rFonts w:ascii="Times New Roman" w:hAnsi="Times New Roman" w:cs="Times New Roman"/>
        </w:rPr>
        <w:t>на</w:t>
      </w:r>
      <w:r w:rsidRPr="00CC53FF">
        <w:rPr>
          <w:rFonts w:ascii="Times New Roman" w:hAnsi="Times New Roman" w:cs="Times New Roman"/>
          <w:lang w:val="en-US"/>
        </w:rPr>
        <w:t xml:space="preserve"> Julia</w:t>
      </w:r>
      <w:bookmarkEnd w:id="24"/>
    </w:p>
    <w:p w:rsidR="00F83A37" w:rsidRPr="00CC53FF" w:rsidRDefault="004F7C20">
      <w:pPr>
        <w:pStyle w:val="SourceCode"/>
        <w:rPr>
          <w:rFonts w:ascii="Times New Roman" w:hAnsi="Times New Roman" w:cs="Times New Roman"/>
          <w:lang w:val="en-US"/>
        </w:rPr>
      </w:pPr>
      <w:r w:rsidRPr="00CC53FF">
        <w:rPr>
          <w:rStyle w:val="VerbatimChar"/>
          <w:rFonts w:ascii="Times New Roman" w:hAnsi="Times New Roman" w:cs="Times New Roman"/>
          <w:lang w:val="en-US"/>
        </w:rPr>
        <w:t>using PyPlot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using DifferentialEquations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function f1(du, u, p, t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du[1] = 0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du[2] = -b*u[2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du[3] = b*u[2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end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function f2(du, u, p, t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du[1] = -a*u[1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du[2] = a*u[1]-b*u[2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du[3] = b*u[2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end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function draw(p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ax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= PyPlot.axes(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ax.set_title(p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ax.plot(time, s, color="blue"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ax.plot(time, i, color="red"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ax.plot(time, r, color="green"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show(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  close(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end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ange = (0, 100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a = 0.01 # </w:t>
      </w:r>
      <w:r w:rsidRPr="00CC53FF">
        <w:rPr>
          <w:rStyle w:val="VerbatimChar"/>
          <w:rFonts w:ascii="Times New Roman" w:hAnsi="Times New Roman" w:cs="Times New Roman"/>
        </w:rPr>
        <w:t>коэф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. </w:t>
      </w:r>
      <w:r w:rsidRPr="00CC53FF">
        <w:rPr>
          <w:rStyle w:val="VerbatimChar"/>
          <w:rFonts w:ascii="Times New Roman" w:hAnsi="Times New Roman" w:cs="Times New Roman"/>
        </w:rPr>
        <w:t>заболевания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b = 0.02 # </w:t>
      </w:r>
      <w:r w:rsidRPr="00CC53FF">
        <w:rPr>
          <w:rStyle w:val="VerbatimChar"/>
          <w:rFonts w:ascii="Times New Roman" w:hAnsi="Times New Roman" w:cs="Times New Roman"/>
        </w:rPr>
        <w:t>коэф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. </w:t>
      </w:r>
      <w:r w:rsidRPr="00CC53FF">
        <w:rPr>
          <w:rStyle w:val="VerbatimChar"/>
          <w:rFonts w:ascii="Times New Roman" w:hAnsi="Times New Roman" w:cs="Times New Roman"/>
        </w:rPr>
        <w:t>выздоровления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N = 11700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# </w:t>
      </w:r>
      <w:r w:rsidRPr="00CC53FF">
        <w:rPr>
          <w:rStyle w:val="VerbatimChar"/>
          <w:rFonts w:ascii="Times New Roman" w:hAnsi="Times New Roman" w:cs="Times New Roman"/>
        </w:rPr>
        <w:t>всего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</w:t>
      </w:r>
      <w:r w:rsidRPr="00CC53FF">
        <w:rPr>
          <w:rStyle w:val="VerbatimChar"/>
          <w:rFonts w:ascii="Times New Roman" w:hAnsi="Times New Roman" w:cs="Times New Roman"/>
        </w:rPr>
        <w:t>людей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I0 = 270 # </w:t>
      </w:r>
      <w:r w:rsidRPr="00CC53FF">
        <w:rPr>
          <w:rStyle w:val="VerbatimChar"/>
          <w:rFonts w:ascii="Times New Roman" w:hAnsi="Times New Roman" w:cs="Times New Roman"/>
        </w:rPr>
        <w:t>изначально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</w:t>
      </w:r>
      <w:r w:rsidRPr="00CC53FF">
        <w:rPr>
          <w:rStyle w:val="VerbatimChar"/>
          <w:rFonts w:ascii="Times New Roman" w:hAnsi="Times New Roman" w:cs="Times New Roman"/>
        </w:rPr>
        <w:t>инфицированные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R0 = 49 # </w:t>
      </w:r>
      <w:r w:rsidRPr="00CC53FF">
        <w:rPr>
          <w:rStyle w:val="VerbatimChar"/>
          <w:rFonts w:ascii="Times New Roman" w:hAnsi="Times New Roman" w:cs="Times New Roman"/>
        </w:rPr>
        <w:t>изначально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</w:t>
      </w:r>
      <w:r w:rsidRPr="00CC53FF">
        <w:rPr>
          <w:rStyle w:val="VerbatimChar"/>
          <w:rFonts w:ascii="Times New Roman" w:hAnsi="Times New Roman" w:cs="Times New Roman"/>
        </w:rPr>
        <w:t>с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</w:t>
      </w:r>
      <w:r w:rsidRPr="00CC53FF">
        <w:rPr>
          <w:rStyle w:val="VerbatimChar"/>
          <w:rFonts w:ascii="Times New Roman" w:hAnsi="Times New Roman" w:cs="Times New Roman"/>
        </w:rPr>
        <w:t>имунитетом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S0 = N - I0 - R0 # </w:t>
      </w:r>
      <w:r w:rsidRPr="00CC53FF">
        <w:rPr>
          <w:rStyle w:val="VerbatimChar"/>
          <w:rFonts w:ascii="Times New Roman" w:hAnsi="Times New Roman" w:cs="Times New Roman"/>
        </w:rPr>
        <w:t>изначально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</w:t>
      </w:r>
      <w:r w:rsidRPr="00CC53FF">
        <w:rPr>
          <w:rStyle w:val="VerbatimChar"/>
          <w:rFonts w:ascii="Times New Roman" w:hAnsi="Times New Roman" w:cs="Times New Roman"/>
        </w:rPr>
        <w:t>восприимчивых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lastRenderedPageBreak/>
        <w:t>ode = ODEProblem(f1, [S0,I0,R0], range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sol = solve(ode, dtmax=0.02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s = [u[1] for u in sol.u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i = [u[2] for u in sol.u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 = [</w:t>
      </w:r>
      <w:r w:rsidRPr="00CC53FF">
        <w:rPr>
          <w:rStyle w:val="VerbatimChar"/>
          <w:rFonts w:ascii="Times New Roman" w:hAnsi="Times New Roman" w:cs="Times New Roman"/>
          <w:lang w:val="en-US"/>
        </w:rPr>
        <w:t>u[3] for u in sol.u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time = [t for t in sol.t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draw("</w:t>
      </w:r>
      <w:r w:rsidRPr="00CC53FF">
        <w:rPr>
          <w:rStyle w:val="VerbatimChar"/>
          <w:rFonts w:ascii="Times New Roman" w:hAnsi="Times New Roman" w:cs="Times New Roman"/>
        </w:rPr>
        <w:t>При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I(0) &lt;= 0"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ode = ODEProblem(f2, [S0,I0,R0], range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sol = solve(ode, dtmax=0.02)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s = [u[1] for u in sol.u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i = [u[2] for u in sol.u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 = [u[3] for u in sol.u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time = [t for t in sol.t]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draw("</w:t>
      </w:r>
      <w:r w:rsidRPr="00CC53FF">
        <w:rPr>
          <w:rStyle w:val="VerbatimChar"/>
          <w:rFonts w:ascii="Times New Roman" w:hAnsi="Times New Roman" w:cs="Times New Roman"/>
        </w:rPr>
        <w:t>При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I(0) &gt; 0")</w:t>
      </w:r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25" w:name="результаты-работы"/>
      <w:bookmarkStart w:id="26" w:name="_Toc129165403"/>
      <w:bookmarkEnd w:id="23"/>
      <w:r w:rsidRPr="00CC53FF">
        <w:rPr>
          <w:rFonts w:ascii="Times New Roman" w:hAnsi="Times New Roman" w:cs="Times New Roman"/>
        </w:rPr>
        <w:t>Результаты работы</w:t>
      </w:r>
      <w:bookmarkEnd w:id="26"/>
    </w:p>
    <w:p w:rsidR="00F83A37" w:rsidRPr="00CC53FF" w:rsidRDefault="004F7C20">
      <w:pPr>
        <w:pStyle w:val="CaptionedFigure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2" name="Picture" descr="Графики численности в случае I(0)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A37" w:rsidRPr="00CC53FF" w:rsidRDefault="004F7C20">
      <w:pPr>
        <w:pStyle w:val="ImageCaption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Графики численности в случае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w:rPr>
            <w:rFonts w:ascii="Cambria Math" w:hAnsi="Cambria Math" w:cs="Times New Roman"/>
          </w:rPr>
          <m:t>≤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CaptionedFigure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3733800" cy="2800349"/>
            <wp:effectExtent l="0" t="0" r="0" b="0"/>
            <wp:docPr id="35" name="Picture" descr="Графики численности в случае I(0)&gt;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A37" w:rsidRPr="00CC53FF" w:rsidRDefault="004F7C20">
      <w:pPr>
        <w:pStyle w:val="ImageCaption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Графики численности в случае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w:rPr>
            <w:rFonts w:ascii="Cambria Math" w:hAnsi="Cambria Math" w:cs="Times New Roman"/>
          </w:rPr>
          <m:t>&g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2"/>
        <w:rPr>
          <w:rFonts w:ascii="Times New Roman" w:hAnsi="Times New Roman" w:cs="Times New Roman"/>
          <w:lang w:val="en-US"/>
        </w:rPr>
      </w:pPr>
      <w:bookmarkStart w:id="27" w:name="код-на-openmodelica"/>
      <w:bookmarkStart w:id="28" w:name="_Toc129165404"/>
      <w:bookmarkEnd w:id="25"/>
      <w:r w:rsidRPr="00CC53FF">
        <w:rPr>
          <w:rFonts w:ascii="Times New Roman" w:hAnsi="Times New Roman" w:cs="Times New Roman"/>
        </w:rPr>
        <w:t>Код</w:t>
      </w:r>
      <w:r w:rsidRPr="00CC53FF">
        <w:rPr>
          <w:rFonts w:ascii="Times New Roman" w:hAnsi="Times New Roman" w:cs="Times New Roman"/>
          <w:lang w:val="en-US"/>
        </w:rPr>
        <w:t xml:space="preserve"> </w:t>
      </w:r>
      <w:r w:rsidRPr="00CC53FF">
        <w:rPr>
          <w:rFonts w:ascii="Times New Roman" w:hAnsi="Times New Roman" w:cs="Times New Roman"/>
        </w:rPr>
        <w:t>на</w:t>
      </w:r>
      <w:r w:rsidRPr="00CC53FF">
        <w:rPr>
          <w:rFonts w:ascii="Times New Roman" w:hAnsi="Times New Roman" w:cs="Times New Roman"/>
          <w:lang w:val="en-US"/>
        </w:rPr>
        <w:t xml:space="preserve"> OpenModelica</w:t>
      </w:r>
      <w:bookmarkEnd w:id="28"/>
    </w:p>
    <w:p w:rsidR="00F83A37" w:rsidRPr="00CC53FF" w:rsidRDefault="004F7C20">
      <w:pPr>
        <w:pStyle w:val="SourceCode"/>
        <w:rPr>
          <w:rFonts w:ascii="Times New Roman" w:hAnsi="Times New Roman" w:cs="Times New Roman"/>
          <w:lang w:val="en-US"/>
        </w:rPr>
      </w:pPr>
      <w:r w:rsidRPr="00CC53FF">
        <w:rPr>
          <w:rStyle w:val="VerbatimChar"/>
          <w:rFonts w:ascii="Times New Roman" w:hAnsi="Times New Roman" w:cs="Times New Roman"/>
          <w:lang w:val="en-US"/>
        </w:rPr>
        <w:t>model model_1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a = 0.01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b = 0.02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N = 1170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I0 = 27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</w:t>
      </w:r>
      <w:r w:rsidRPr="00CC53FF">
        <w:rPr>
          <w:rStyle w:val="VerbatimChar"/>
          <w:rFonts w:ascii="Times New Roman" w:hAnsi="Times New Roman" w:cs="Times New Roman"/>
          <w:lang w:val="en-US"/>
        </w:rPr>
        <w:t>ameter Real R0 = 49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S0 = N - I0 - R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eal S(start=S0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eal I(start=I0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eal R(start=R0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equation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// </w:t>
      </w:r>
      <w:r w:rsidRPr="00CC53FF">
        <w:rPr>
          <w:rStyle w:val="VerbatimChar"/>
          <w:rFonts w:ascii="Times New Roman" w:hAnsi="Times New Roman" w:cs="Times New Roman"/>
        </w:rPr>
        <w:t>случай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, </w:t>
      </w:r>
      <w:r w:rsidRPr="00CC53FF">
        <w:rPr>
          <w:rStyle w:val="VerbatimChar"/>
          <w:rFonts w:ascii="Times New Roman" w:hAnsi="Times New Roman" w:cs="Times New Roman"/>
        </w:rPr>
        <w:t>когда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I(0)&lt;=I*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der(S) = 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der(I) = -b*I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der(R) = b*I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annotation(experiment(StartTime = 0, StopTime = 100, Tolerance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= 1e-6, Interval = 0.02)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end model_1;</w:t>
      </w:r>
    </w:p>
    <w:p w:rsidR="00F83A37" w:rsidRPr="00CC53FF" w:rsidRDefault="004F7C20">
      <w:pPr>
        <w:pStyle w:val="SourceCode"/>
        <w:rPr>
          <w:rFonts w:ascii="Times New Roman" w:hAnsi="Times New Roman" w:cs="Times New Roman"/>
          <w:lang w:val="en-US"/>
        </w:rPr>
      </w:pPr>
      <w:r w:rsidRPr="00CC53FF">
        <w:rPr>
          <w:rStyle w:val="VerbatimChar"/>
          <w:rFonts w:ascii="Times New Roman" w:hAnsi="Times New Roman" w:cs="Times New Roman"/>
          <w:lang w:val="en-US"/>
        </w:rPr>
        <w:t>model model_2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a = 0.01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b = 0.02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N = 1170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I0 = 27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R0 = 49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parameter Real S0 = N - I0 - R0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eal S(start=S0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Real I(start=I0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lastRenderedPageBreak/>
        <w:t xml:space="preserve">Real </w:t>
      </w:r>
      <w:r w:rsidRPr="00CC53FF">
        <w:rPr>
          <w:rStyle w:val="VerbatimChar"/>
          <w:rFonts w:ascii="Times New Roman" w:hAnsi="Times New Roman" w:cs="Times New Roman"/>
          <w:lang w:val="en-US"/>
        </w:rPr>
        <w:t>R(start=R0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equation  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// </w:t>
      </w:r>
      <w:r w:rsidRPr="00CC53FF">
        <w:rPr>
          <w:rStyle w:val="VerbatimChar"/>
          <w:rFonts w:ascii="Times New Roman" w:hAnsi="Times New Roman" w:cs="Times New Roman"/>
        </w:rPr>
        <w:t>случай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, </w:t>
      </w:r>
      <w:r w:rsidRPr="00CC53FF">
        <w:rPr>
          <w:rStyle w:val="VerbatimChar"/>
          <w:rFonts w:ascii="Times New Roman" w:hAnsi="Times New Roman" w:cs="Times New Roman"/>
        </w:rPr>
        <w:t>когда</w:t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I(0)&gt; I*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der(S) = -a*S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der(I) = a*S - b*I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der(R) = b*I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 xml:space="preserve">  annotation(experiment(StartTime = 0, StopTime = 100, Tolerance = 1e-6, Interval = 0.02));</w:t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Fonts w:ascii="Times New Roman" w:hAnsi="Times New Roman" w:cs="Times New Roman"/>
          <w:lang w:val="en-US"/>
        </w:rPr>
        <w:br/>
      </w:r>
      <w:r w:rsidRPr="00CC53FF">
        <w:rPr>
          <w:rStyle w:val="VerbatimChar"/>
          <w:rFonts w:ascii="Times New Roman" w:hAnsi="Times New Roman" w:cs="Times New Roman"/>
          <w:lang w:val="en-US"/>
        </w:rPr>
        <w:t>end model_2;</w:t>
      </w:r>
    </w:p>
    <w:p w:rsidR="00F83A37" w:rsidRPr="00CC53FF" w:rsidRDefault="004F7C20">
      <w:pPr>
        <w:pStyle w:val="2"/>
        <w:rPr>
          <w:rFonts w:ascii="Times New Roman" w:hAnsi="Times New Roman" w:cs="Times New Roman"/>
        </w:rPr>
      </w:pPr>
      <w:bookmarkStart w:id="29" w:name="результаты-работы-1"/>
      <w:bookmarkStart w:id="30" w:name="_Toc129165405"/>
      <w:bookmarkEnd w:id="27"/>
      <w:r w:rsidRPr="00CC53FF">
        <w:rPr>
          <w:rFonts w:ascii="Times New Roman" w:hAnsi="Times New Roman" w:cs="Times New Roman"/>
        </w:rPr>
        <w:t>Результаты работы</w:t>
      </w:r>
      <w:bookmarkEnd w:id="30"/>
    </w:p>
    <w:p w:rsidR="00F83A37" w:rsidRPr="00CC53FF" w:rsidRDefault="004F7C20">
      <w:pPr>
        <w:pStyle w:val="CaptionedFigure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058900"/>
            <wp:effectExtent l="0" t="0" r="0" b="0"/>
            <wp:docPr id="40" name="Picture" descr="Модель численности в случае I(0)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model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A37" w:rsidRPr="00CC53FF" w:rsidRDefault="004F7C20">
      <w:pPr>
        <w:pStyle w:val="ImageCaption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Модель численности в случае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w:rPr>
            <w:rFonts w:ascii="Cambria Math" w:hAnsi="Cambria Math" w:cs="Times New Roman"/>
          </w:rPr>
          <m:t>≤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CaptionedFigure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058900"/>
            <wp:effectExtent l="0" t="0" r="0" b="0"/>
            <wp:docPr id="43" name="Picture" descr="Модель численности в случае I(0)&gt;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model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A37" w:rsidRPr="00CC53FF" w:rsidRDefault="004F7C20">
      <w:pPr>
        <w:pStyle w:val="ImageCaption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Модель численности в случае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w:rPr>
            <w:rFonts w:ascii="Cambria Math" w:hAnsi="Cambria Math" w:cs="Times New Roman"/>
          </w:rPr>
          <m:t>&g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*</m:t>
            </m:r>
          </m:sup>
        </m:sSup>
      </m:oMath>
    </w:p>
    <w:p w:rsidR="00F83A37" w:rsidRPr="00CC53FF" w:rsidRDefault="004F7C20">
      <w:pPr>
        <w:pStyle w:val="1"/>
        <w:rPr>
          <w:rFonts w:ascii="Times New Roman" w:hAnsi="Times New Roman" w:cs="Times New Roman"/>
        </w:rPr>
      </w:pPr>
      <w:bookmarkStart w:id="31" w:name="выводы"/>
      <w:bookmarkStart w:id="32" w:name="_Toc129165406"/>
      <w:bookmarkEnd w:id="21"/>
      <w:bookmarkEnd w:id="29"/>
      <w:r w:rsidRPr="00CC53FF">
        <w:rPr>
          <w:rFonts w:ascii="Times New Roman" w:hAnsi="Times New Roman" w:cs="Times New Roman"/>
        </w:rPr>
        <w:t>Выводы</w:t>
      </w:r>
      <w:bookmarkEnd w:id="32"/>
    </w:p>
    <w:p w:rsidR="00F83A37" w:rsidRPr="00CC53FF" w:rsidRDefault="004F7C20">
      <w:pPr>
        <w:pStyle w:val="FirstParagraph"/>
        <w:rPr>
          <w:rFonts w:ascii="Times New Roman" w:hAnsi="Times New Roman" w:cs="Times New Roman"/>
        </w:rPr>
      </w:pPr>
      <w:r w:rsidRPr="00CC53FF">
        <w:rPr>
          <w:rFonts w:ascii="Times New Roman" w:hAnsi="Times New Roman" w:cs="Times New Roman"/>
        </w:rPr>
        <w:t xml:space="preserve">В ходе выполнения лабораторной работы была изучена простейшая модель эпидемии и построены графики на основе условий задачи и начальных данных, которые были описаны в варианте </w:t>
      </w:r>
      <w:r w:rsidRPr="00CC53FF">
        <w:rPr>
          <w:rFonts w:ascii="Times New Roman" w:hAnsi="Times New Roman" w:cs="Times New Roman"/>
        </w:rPr>
        <w:t>лабораторной работы.</w:t>
      </w:r>
    </w:p>
    <w:p w:rsidR="00F83A37" w:rsidRPr="00CC53FF" w:rsidRDefault="004F7C20">
      <w:pPr>
        <w:pStyle w:val="1"/>
        <w:rPr>
          <w:rFonts w:ascii="Times New Roman" w:hAnsi="Times New Roman" w:cs="Times New Roman"/>
        </w:rPr>
      </w:pPr>
      <w:bookmarkStart w:id="33" w:name="список-литературы"/>
      <w:bookmarkStart w:id="34" w:name="_Toc129165407"/>
      <w:bookmarkEnd w:id="31"/>
      <w:r w:rsidRPr="00CC53FF">
        <w:rPr>
          <w:rFonts w:ascii="Times New Roman" w:hAnsi="Times New Roman" w:cs="Times New Roman"/>
        </w:rPr>
        <w:lastRenderedPageBreak/>
        <w:t>Список литературы</w:t>
      </w:r>
      <w:bookmarkEnd w:id="34"/>
    </w:p>
    <w:p w:rsidR="00F83A37" w:rsidRPr="00CC53FF" w:rsidRDefault="004F7C2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1">
        <w:r w:rsidRPr="00CC53FF">
          <w:rPr>
            <w:rStyle w:val="ad"/>
            <w:rFonts w:ascii="Times New Roman" w:hAnsi="Times New Roman" w:cs="Times New Roman"/>
          </w:rPr>
          <w:t>Конструирование эпидемиологических моделей</w:t>
        </w:r>
      </w:hyperlink>
    </w:p>
    <w:p w:rsidR="00F83A37" w:rsidRPr="00CC53FF" w:rsidRDefault="004F7C2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2">
        <w:r w:rsidRPr="00CC53FF">
          <w:rPr>
            <w:rStyle w:val="ad"/>
            <w:rFonts w:ascii="Times New Roman" w:hAnsi="Times New Roman" w:cs="Times New Roman"/>
          </w:rPr>
          <w:t>Непрерывные математические моделитема: «Модель эпидемии»</w:t>
        </w:r>
      </w:hyperlink>
    </w:p>
    <w:p w:rsidR="00F83A37" w:rsidRPr="00CC53FF" w:rsidRDefault="004F7C2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3">
        <w:r w:rsidRPr="00CC53FF">
          <w:rPr>
            <w:rStyle w:val="ad"/>
            <w:rFonts w:ascii="Times New Roman" w:hAnsi="Times New Roman" w:cs="Times New Roman"/>
          </w:rPr>
          <w:t>МОДЕЛЬ ЭПИДЕМИИ SIR С УЧЕТОМ ПРОСТРАНСТВЕННОЙНЕОДНОРОДНОСТИ РАСПОЛОЖЕНИЯ ИНДИВИДОВ</w:t>
        </w:r>
      </w:hyperlink>
      <w:bookmarkEnd w:id="33"/>
      <w:bookmarkEnd w:id="0"/>
    </w:p>
    <w:sectPr w:rsidR="00F83A37" w:rsidRPr="00CC53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C20" w:rsidRDefault="004F7C20">
      <w:pPr>
        <w:spacing w:after="0"/>
      </w:pPr>
      <w:r>
        <w:separator/>
      </w:r>
    </w:p>
  </w:endnote>
  <w:endnote w:type="continuationSeparator" w:id="0">
    <w:p w:rsidR="004F7C20" w:rsidRDefault="004F7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C20" w:rsidRDefault="004F7C20">
      <w:r>
        <w:separator/>
      </w:r>
    </w:p>
  </w:footnote>
  <w:footnote w:type="continuationSeparator" w:id="0">
    <w:p w:rsidR="004F7C20" w:rsidRDefault="004F7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E28F6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CC6C4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83A37"/>
    <w:rsid w:val="004F7C20"/>
    <w:rsid w:val="00CC53FF"/>
    <w:rsid w:val="00F8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335A6A-81C6-4F59-BA2E-625ADCC4C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C53F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C53F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ptsj.ru/articles/490/490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tudfile.net/preview/151286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br.com/ru/post/551682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76</Words>
  <Characters>6135</Characters>
  <Application>Microsoft Office Word</Application>
  <DocSecurity>0</DocSecurity>
  <Lines>51</Lines>
  <Paragraphs>14</Paragraphs>
  <ScaleCrop>false</ScaleCrop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лабораторной работы №6</dc:title>
  <dc:creator>Евдокимов Максим Михайлович</dc:creator>
  <cp:keywords/>
  <cp:lastModifiedBy>Kerreduen@gmail.com</cp:lastModifiedBy>
  <cp:revision>2</cp:revision>
  <dcterms:created xsi:type="dcterms:W3CDTF">2023-03-08T07:56:00Z</dcterms:created>
  <dcterms:modified xsi:type="dcterms:W3CDTF">2023-03-08T07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эпидемии - вариант 30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